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3E8418B" w14:textId="6C947F84" w:rsidR="00A92499" w:rsidRPr="00217D62" w:rsidRDefault="00C55503">
      <w:pPr>
        <w:spacing w:before="240" w:after="0"/>
        <w:jc w:val="center"/>
        <w:rPr>
          <w:color w:val="003385"/>
          <w:sz w:val="20"/>
        </w:rPr>
      </w:pPr>
      <w:bookmarkStart w:id="0" w:name="_GoBack"/>
      <w:bookmarkEnd w:id="0"/>
      <w:r w:rsidRPr="00217D62">
        <w:rPr>
          <w:rFonts w:ascii="Arial" w:eastAsia="Arial" w:hAnsi="Arial" w:cs="Arial"/>
          <w:b/>
          <w:color w:val="003385"/>
          <w:szCs w:val="24"/>
        </w:rPr>
        <w:t xml:space="preserve">First Year – </w:t>
      </w:r>
      <w:r w:rsidR="00EA02A1">
        <w:rPr>
          <w:rFonts w:ascii="Arial" w:eastAsia="Arial" w:hAnsi="Arial" w:cs="Arial"/>
          <w:b/>
          <w:color w:val="003385"/>
          <w:szCs w:val="24"/>
        </w:rPr>
        <w:t>Community</w:t>
      </w:r>
      <w:r w:rsidRPr="00217D62">
        <w:rPr>
          <w:rFonts w:ascii="Arial" w:eastAsia="Arial" w:hAnsi="Arial" w:cs="Arial"/>
          <w:b/>
          <w:color w:val="003385"/>
          <w:szCs w:val="24"/>
        </w:rPr>
        <w:t xml:space="preserve"> </w:t>
      </w:r>
      <w:r w:rsidR="0015287B" w:rsidRPr="00217D62">
        <w:rPr>
          <w:rFonts w:ascii="Arial" w:eastAsia="Arial" w:hAnsi="Arial" w:cs="Arial"/>
          <w:b/>
          <w:color w:val="003385"/>
          <w:szCs w:val="24"/>
        </w:rPr>
        <w:t>College</w:t>
      </w:r>
    </w:p>
    <w:tbl>
      <w:tblPr>
        <w:tblStyle w:val="2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15"/>
        <w:gridCol w:w="1480"/>
        <w:gridCol w:w="3920"/>
        <w:gridCol w:w="1475"/>
      </w:tblGrid>
      <w:tr w:rsidR="00EA02A1" w:rsidRPr="00EA02A1" w14:paraId="26E596D2" w14:textId="77777777" w:rsidTr="00EA02A1">
        <w:tc>
          <w:tcPr>
            <w:tcW w:w="3915" w:type="dxa"/>
            <w:shd w:val="clear" w:color="auto" w:fill="auto"/>
          </w:tcPr>
          <w:p w14:paraId="2257C429" w14:textId="61122F2A" w:rsidR="007726C0" w:rsidRPr="00EA02A1" w:rsidRDefault="007726C0" w:rsidP="0099686F">
            <w:pPr>
              <w:jc w:val="center"/>
              <w:rPr>
                <w:color w:val="auto"/>
              </w:rPr>
            </w:pPr>
            <w:r w:rsidRPr="00EA02A1">
              <w:rPr>
                <w:rFonts w:eastAsia="Arial"/>
                <w:b/>
                <w:color w:val="auto"/>
                <w:sz w:val="24"/>
                <w:szCs w:val="24"/>
              </w:rPr>
              <w:t>SEMESTER</w:t>
            </w:r>
            <w:r w:rsidR="00494E1F" w:rsidRPr="00EA02A1">
              <w:rPr>
                <w:rFonts w:eastAsia="Arial"/>
                <w:b/>
                <w:color w:val="auto"/>
                <w:sz w:val="24"/>
                <w:szCs w:val="24"/>
              </w:rPr>
              <w:t xml:space="preserve"> 1</w:t>
            </w:r>
          </w:p>
        </w:tc>
        <w:tc>
          <w:tcPr>
            <w:tcW w:w="1480" w:type="dxa"/>
            <w:shd w:val="clear" w:color="auto" w:fill="auto"/>
          </w:tcPr>
          <w:p w14:paraId="1C0D2BEB" w14:textId="77777777" w:rsidR="007726C0" w:rsidRPr="00EA02A1" w:rsidRDefault="007726C0" w:rsidP="0099686F">
            <w:pPr>
              <w:jc w:val="center"/>
              <w:rPr>
                <w:color w:val="auto"/>
                <w:sz w:val="20"/>
              </w:rPr>
            </w:pPr>
            <w:r w:rsidRPr="00EA02A1">
              <w:rPr>
                <w:color w:val="auto"/>
                <w:sz w:val="20"/>
              </w:rPr>
              <w:t>CREDIT HOURS</w:t>
            </w:r>
          </w:p>
        </w:tc>
        <w:tc>
          <w:tcPr>
            <w:tcW w:w="3920" w:type="dxa"/>
            <w:shd w:val="clear" w:color="auto" w:fill="auto"/>
          </w:tcPr>
          <w:p w14:paraId="405A93BD" w14:textId="5F6D39B8" w:rsidR="007726C0" w:rsidRPr="00EA02A1" w:rsidRDefault="007726C0" w:rsidP="0099686F">
            <w:pPr>
              <w:jc w:val="center"/>
              <w:rPr>
                <w:color w:val="auto"/>
              </w:rPr>
            </w:pPr>
            <w:r w:rsidRPr="00EA02A1">
              <w:rPr>
                <w:rFonts w:eastAsia="Arial"/>
                <w:b/>
                <w:color w:val="auto"/>
                <w:sz w:val="24"/>
                <w:szCs w:val="24"/>
              </w:rPr>
              <w:t>SEMESTER</w:t>
            </w:r>
            <w:r w:rsidR="00494E1F" w:rsidRPr="00EA02A1">
              <w:rPr>
                <w:rFonts w:eastAsia="Arial"/>
                <w:b/>
                <w:color w:val="auto"/>
                <w:sz w:val="24"/>
                <w:szCs w:val="24"/>
              </w:rPr>
              <w:t xml:space="preserve"> 2</w:t>
            </w:r>
          </w:p>
        </w:tc>
        <w:tc>
          <w:tcPr>
            <w:tcW w:w="1475" w:type="dxa"/>
            <w:shd w:val="clear" w:color="auto" w:fill="auto"/>
          </w:tcPr>
          <w:p w14:paraId="6DE28A6E" w14:textId="77777777" w:rsidR="007726C0" w:rsidRPr="00EA02A1" w:rsidRDefault="007726C0" w:rsidP="0099686F">
            <w:pPr>
              <w:jc w:val="center"/>
              <w:rPr>
                <w:color w:val="auto"/>
                <w:sz w:val="20"/>
              </w:rPr>
            </w:pPr>
            <w:r w:rsidRPr="00EA02A1">
              <w:rPr>
                <w:color w:val="auto"/>
                <w:sz w:val="20"/>
              </w:rPr>
              <w:t>CREDIT HOURS</w:t>
            </w:r>
          </w:p>
        </w:tc>
      </w:tr>
    </w:tbl>
    <w:tbl>
      <w:tblPr>
        <w:tblStyle w:val="4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2B1684" w:rsidRPr="0020571A" w14:paraId="693E2DB3" w14:textId="77777777">
        <w:tc>
          <w:tcPr>
            <w:tcW w:w="5395" w:type="dxa"/>
          </w:tcPr>
          <w:p w14:paraId="5F54F46D" w14:textId="01C1A861" w:rsidR="002B1684" w:rsidRPr="0020571A" w:rsidRDefault="002B1684" w:rsidP="00494E1F">
            <w:pPr>
              <w:tabs>
                <w:tab w:val="left" w:pos="2145"/>
              </w:tabs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5931DED3" w14:textId="068CB926" w:rsidR="002B1684" w:rsidRPr="0020571A" w:rsidRDefault="002B1684" w:rsidP="00494E1F">
            <w:pPr>
              <w:tabs>
                <w:tab w:val="left" w:pos="2145"/>
              </w:tabs>
              <w:rPr>
                <w:sz w:val="20"/>
                <w:szCs w:val="20"/>
              </w:rPr>
            </w:pPr>
          </w:p>
        </w:tc>
      </w:tr>
      <w:tr w:rsidR="0086752D" w:rsidRPr="0020571A" w14:paraId="056C097A" w14:textId="77777777">
        <w:tc>
          <w:tcPr>
            <w:tcW w:w="5395" w:type="dxa"/>
          </w:tcPr>
          <w:p w14:paraId="3BABBAEB" w14:textId="036F31A7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462E9DE4" w14:textId="7822D348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</w:tr>
      <w:tr w:rsidR="0086752D" w:rsidRPr="0020571A" w14:paraId="5AF8E8FB" w14:textId="77777777">
        <w:tc>
          <w:tcPr>
            <w:tcW w:w="5395" w:type="dxa"/>
          </w:tcPr>
          <w:p w14:paraId="6C1DBD1D" w14:textId="5BD07336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4BECEACF" w14:textId="6B105C60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</w:tr>
      <w:tr w:rsidR="0086752D" w:rsidRPr="0020571A" w14:paraId="1E132099" w14:textId="77777777">
        <w:tc>
          <w:tcPr>
            <w:tcW w:w="5395" w:type="dxa"/>
          </w:tcPr>
          <w:p w14:paraId="4353BDCC" w14:textId="66E0CA83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7EA51492" w14:textId="6DB4CC61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</w:tr>
      <w:tr w:rsidR="00705E58" w:rsidRPr="0020571A" w14:paraId="4E8A152C" w14:textId="77777777">
        <w:tc>
          <w:tcPr>
            <w:tcW w:w="5395" w:type="dxa"/>
          </w:tcPr>
          <w:p w14:paraId="0A00D38A" w14:textId="77777777" w:rsidR="00705E58" w:rsidRPr="0020571A" w:rsidRDefault="00705E58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5CC00B9B" w14:textId="77777777" w:rsidR="00705E58" w:rsidRPr="0020571A" w:rsidRDefault="00705E58" w:rsidP="00494E1F">
            <w:pPr>
              <w:rPr>
                <w:sz w:val="20"/>
                <w:szCs w:val="20"/>
              </w:rPr>
            </w:pPr>
          </w:p>
        </w:tc>
      </w:tr>
      <w:tr w:rsidR="00C778C4" w:rsidRPr="00494E1F" w14:paraId="4F6180CA" w14:textId="77777777">
        <w:tc>
          <w:tcPr>
            <w:tcW w:w="5395" w:type="dxa"/>
          </w:tcPr>
          <w:p w14:paraId="5A694A2E" w14:textId="07F2BEC1" w:rsidR="00C778C4" w:rsidRPr="00494E1F" w:rsidRDefault="00494E1F" w:rsidP="0086752D">
            <w:pPr>
              <w:rPr>
                <w:sz w:val="20"/>
                <w:szCs w:val="20"/>
              </w:rPr>
            </w:pPr>
            <w:r w:rsidRPr="00494E1F">
              <w:rPr>
                <w:b/>
                <w:sz w:val="20"/>
                <w:szCs w:val="16"/>
              </w:rPr>
              <w:t xml:space="preserve">Total Semester Hours: </w:t>
            </w:r>
          </w:p>
        </w:tc>
        <w:tc>
          <w:tcPr>
            <w:tcW w:w="5395" w:type="dxa"/>
          </w:tcPr>
          <w:p w14:paraId="144FAB0B" w14:textId="7F7C0B29" w:rsidR="00C778C4" w:rsidRPr="00494E1F" w:rsidRDefault="00C778C4" w:rsidP="0086752D">
            <w:pPr>
              <w:rPr>
                <w:sz w:val="20"/>
                <w:szCs w:val="20"/>
              </w:rPr>
            </w:pPr>
            <w:r w:rsidRPr="00494E1F">
              <w:rPr>
                <w:sz w:val="20"/>
                <w:szCs w:val="16"/>
              </w:rPr>
              <w:t xml:space="preserve"> </w:t>
            </w:r>
            <w:r w:rsidR="00494E1F" w:rsidRPr="00494E1F">
              <w:rPr>
                <w:b/>
                <w:sz w:val="20"/>
                <w:szCs w:val="16"/>
              </w:rPr>
              <w:t xml:space="preserve">Total Semester Hours: </w:t>
            </w:r>
          </w:p>
        </w:tc>
      </w:tr>
      <w:tr w:rsidR="00EA02A1" w:rsidRPr="00EA02A1" w14:paraId="393D2ABC" w14:textId="77777777" w:rsidTr="00EA02A1">
        <w:tc>
          <w:tcPr>
            <w:tcW w:w="10790" w:type="dxa"/>
            <w:gridSpan w:val="2"/>
            <w:shd w:val="clear" w:color="auto" w:fill="auto"/>
          </w:tcPr>
          <w:p w14:paraId="57DC4B2F" w14:textId="0E54FC22" w:rsidR="00705E58" w:rsidRPr="00EA02A1" w:rsidRDefault="00705E58" w:rsidP="00705E58">
            <w:pPr>
              <w:jc w:val="center"/>
              <w:rPr>
                <w:color w:val="auto"/>
                <w:szCs w:val="16"/>
              </w:rPr>
            </w:pPr>
            <w:r w:rsidRPr="00EA02A1">
              <w:rPr>
                <w:b/>
                <w:color w:val="auto"/>
                <w:szCs w:val="16"/>
              </w:rPr>
              <w:t>SUMMER</w:t>
            </w:r>
          </w:p>
        </w:tc>
      </w:tr>
      <w:tr w:rsidR="00705E58" w:rsidRPr="00705E58" w14:paraId="4735E0F5" w14:textId="77777777" w:rsidTr="00705E58">
        <w:tc>
          <w:tcPr>
            <w:tcW w:w="5395" w:type="dxa"/>
            <w:shd w:val="clear" w:color="auto" w:fill="auto"/>
          </w:tcPr>
          <w:p w14:paraId="3588FC4E" w14:textId="77777777" w:rsidR="00705E58" w:rsidRPr="00705E58" w:rsidRDefault="00705E58" w:rsidP="0086752D">
            <w:pPr>
              <w:rPr>
                <w:b/>
                <w:color w:val="FFFFFF" w:themeColor="background1"/>
                <w:sz w:val="20"/>
                <w:szCs w:val="16"/>
              </w:rPr>
            </w:pPr>
          </w:p>
        </w:tc>
        <w:tc>
          <w:tcPr>
            <w:tcW w:w="5395" w:type="dxa"/>
            <w:shd w:val="clear" w:color="auto" w:fill="auto"/>
          </w:tcPr>
          <w:p w14:paraId="63441DBE" w14:textId="77777777" w:rsidR="00705E58" w:rsidRPr="00705E58" w:rsidRDefault="00705E58" w:rsidP="0086752D">
            <w:pPr>
              <w:rPr>
                <w:color w:val="FFFFFF" w:themeColor="background1"/>
                <w:sz w:val="20"/>
                <w:szCs w:val="16"/>
              </w:rPr>
            </w:pPr>
          </w:p>
        </w:tc>
      </w:tr>
    </w:tbl>
    <w:p w14:paraId="725DB526" w14:textId="77777777" w:rsidR="00705E58" w:rsidRDefault="00705E58" w:rsidP="001A4C99">
      <w:pPr>
        <w:tabs>
          <w:tab w:val="left" w:pos="4410"/>
        </w:tabs>
        <w:spacing w:after="0"/>
        <w:jc w:val="center"/>
        <w:rPr>
          <w:rFonts w:ascii="Arial" w:eastAsia="Arial" w:hAnsi="Arial" w:cs="Arial"/>
          <w:b/>
          <w:color w:val="003385"/>
          <w:szCs w:val="24"/>
        </w:rPr>
      </w:pPr>
    </w:p>
    <w:p w14:paraId="6B368C95" w14:textId="5E9D51E7" w:rsidR="00A92499" w:rsidRPr="00217D62" w:rsidRDefault="00C55503" w:rsidP="001A4C99">
      <w:pPr>
        <w:tabs>
          <w:tab w:val="left" w:pos="4410"/>
        </w:tabs>
        <w:spacing w:after="0"/>
        <w:jc w:val="center"/>
        <w:rPr>
          <w:color w:val="003385"/>
          <w:sz w:val="20"/>
        </w:rPr>
      </w:pPr>
      <w:r w:rsidRPr="00217D62">
        <w:rPr>
          <w:rFonts w:ascii="Arial" w:eastAsia="Arial" w:hAnsi="Arial" w:cs="Arial"/>
          <w:b/>
          <w:color w:val="003385"/>
          <w:szCs w:val="24"/>
        </w:rPr>
        <w:t xml:space="preserve">Second Year – </w:t>
      </w:r>
      <w:r w:rsidR="00EA02A1">
        <w:rPr>
          <w:rFonts w:ascii="Arial" w:eastAsia="Arial" w:hAnsi="Arial" w:cs="Arial"/>
          <w:b/>
          <w:color w:val="003385"/>
          <w:szCs w:val="24"/>
        </w:rPr>
        <w:t>Community</w:t>
      </w:r>
      <w:r w:rsidR="009462DA" w:rsidRPr="00217D62">
        <w:rPr>
          <w:rFonts w:ascii="Arial" w:eastAsia="Arial" w:hAnsi="Arial" w:cs="Arial"/>
          <w:b/>
          <w:color w:val="003385"/>
          <w:szCs w:val="24"/>
        </w:rPr>
        <w:t xml:space="preserve"> College</w:t>
      </w:r>
    </w:p>
    <w:tbl>
      <w:tblPr>
        <w:tblStyle w:val="2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15"/>
        <w:gridCol w:w="1480"/>
        <w:gridCol w:w="3920"/>
        <w:gridCol w:w="1475"/>
      </w:tblGrid>
      <w:tr w:rsidR="00EA02A1" w:rsidRPr="00EA02A1" w14:paraId="56264C4B" w14:textId="77777777" w:rsidTr="00EA02A1">
        <w:tc>
          <w:tcPr>
            <w:tcW w:w="3915" w:type="dxa"/>
            <w:shd w:val="clear" w:color="auto" w:fill="auto"/>
          </w:tcPr>
          <w:p w14:paraId="58B667AC" w14:textId="16C22461" w:rsidR="007726C0" w:rsidRPr="00EA02A1" w:rsidRDefault="007726C0" w:rsidP="0099686F">
            <w:pPr>
              <w:jc w:val="center"/>
              <w:rPr>
                <w:color w:val="auto"/>
              </w:rPr>
            </w:pPr>
            <w:r w:rsidRPr="00EA02A1">
              <w:rPr>
                <w:rFonts w:eastAsia="Arial"/>
                <w:b/>
                <w:color w:val="auto"/>
                <w:sz w:val="24"/>
                <w:szCs w:val="24"/>
              </w:rPr>
              <w:t>SEMESTER</w:t>
            </w:r>
            <w:r w:rsidR="00494E1F" w:rsidRPr="00EA02A1">
              <w:rPr>
                <w:rFonts w:eastAsia="Arial"/>
                <w:b/>
                <w:color w:val="auto"/>
                <w:sz w:val="24"/>
                <w:szCs w:val="24"/>
              </w:rPr>
              <w:t xml:space="preserve"> 3</w:t>
            </w:r>
          </w:p>
        </w:tc>
        <w:tc>
          <w:tcPr>
            <w:tcW w:w="1480" w:type="dxa"/>
            <w:shd w:val="clear" w:color="auto" w:fill="auto"/>
          </w:tcPr>
          <w:p w14:paraId="68B42300" w14:textId="77777777" w:rsidR="007726C0" w:rsidRPr="00EA02A1" w:rsidRDefault="007726C0" w:rsidP="0099686F">
            <w:pPr>
              <w:jc w:val="center"/>
              <w:rPr>
                <w:color w:val="auto"/>
                <w:sz w:val="20"/>
              </w:rPr>
            </w:pPr>
            <w:r w:rsidRPr="00EA02A1">
              <w:rPr>
                <w:color w:val="auto"/>
                <w:sz w:val="20"/>
              </w:rPr>
              <w:t>CREDIT HOURS</w:t>
            </w:r>
          </w:p>
        </w:tc>
        <w:tc>
          <w:tcPr>
            <w:tcW w:w="3920" w:type="dxa"/>
            <w:shd w:val="clear" w:color="auto" w:fill="auto"/>
          </w:tcPr>
          <w:p w14:paraId="61AF97F5" w14:textId="3448CEF3" w:rsidR="007726C0" w:rsidRPr="00EA02A1" w:rsidRDefault="007726C0" w:rsidP="0099686F">
            <w:pPr>
              <w:jc w:val="center"/>
              <w:rPr>
                <w:color w:val="auto"/>
              </w:rPr>
            </w:pPr>
            <w:r w:rsidRPr="00EA02A1">
              <w:rPr>
                <w:rFonts w:eastAsia="Arial"/>
                <w:b/>
                <w:color w:val="auto"/>
                <w:sz w:val="24"/>
                <w:szCs w:val="24"/>
              </w:rPr>
              <w:t>SEMESTER</w:t>
            </w:r>
            <w:r w:rsidR="00494E1F" w:rsidRPr="00EA02A1">
              <w:rPr>
                <w:rFonts w:eastAsia="Arial"/>
                <w:b/>
                <w:color w:val="auto"/>
                <w:sz w:val="24"/>
                <w:szCs w:val="24"/>
              </w:rPr>
              <w:t xml:space="preserve"> 4</w:t>
            </w:r>
          </w:p>
        </w:tc>
        <w:tc>
          <w:tcPr>
            <w:tcW w:w="1475" w:type="dxa"/>
            <w:shd w:val="clear" w:color="auto" w:fill="auto"/>
          </w:tcPr>
          <w:p w14:paraId="28656D7E" w14:textId="77777777" w:rsidR="007726C0" w:rsidRPr="00EA02A1" w:rsidRDefault="007726C0" w:rsidP="0099686F">
            <w:pPr>
              <w:jc w:val="center"/>
              <w:rPr>
                <w:color w:val="auto"/>
                <w:sz w:val="20"/>
              </w:rPr>
            </w:pPr>
            <w:r w:rsidRPr="00EA02A1">
              <w:rPr>
                <w:color w:val="auto"/>
                <w:sz w:val="20"/>
              </w:rPr>
              <w:t>CREDIT HOURS</w:t>
            </w:r>
          </w:p>
        </w:tc>
      </w:tr>
    </w:tbl>
    <w:tbl>
      <w:tblPr>
        <w:tblStyle w:val="3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503667" w:rsidRPr="0020571A" w14:paraId="142685CB" w14:textId="77777777">
        <w:tc>
          <w:tcPr>
            <w:tcW w:w="5395" w:type="dxa"/>
          </w:tcPr>
          <w:p w14:paraId="5F5DA7A1" w14:textId="4C1188AB" w:rsidR="00503667" w:rsidRPr="0020571A" w:rsidRDefault="00503667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26F4B092" w14:textId="1BBB230D" w:rsidR="00503667" w:rsidRPr="0020571A" w:rsidRDefault="00503667" w:rsidP="00494E1F">
            <w:pPr>
              <w:rPr>
                <w:sz w:val="20"/>
                <w:szCs w:val="20"/>
              </w:rPr>
            </w:pPr>
          </w:p>
        </w:tc>
      </w:tr>
      <w:tr w:rsidR="0086752D" w:rsidRPr="0020571A" w14:paraId="117C6249" w14:textId="77777777">
        <w:trPr>
          <w:trHeight w:val="40"/>
        </w:trPr>
        <w:tc>
          <w:tcPr>
            <w:tcW w:w="5395" w:type="dxa"/>
          </w:tcPr>
          <w:p w14:paraId="5501DA15" w14:textId="64F61975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43182CD3" w14:textId="2DA677FE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</w:tr>
      <w:tr w:rsidR="0086752D" w:rsidRPr="0020571A" w14:paraId="7D3B2755" w14:textId="77777777">
        <w:trPr>
          <w:trHeight w:val="40"/>
        </w:trPr>
        <w:tc>
          <w:tcPr>
            <w:tcW w:w="5395" w:type="dxa"/>
          </w:tcPr>
          <w:p w14:paraId="39982CD4" w14:textId="503B95EA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1DFC905E" w14:textId="66562410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</w:tr>
      <w:tr w:rsidR="00EA02A1" w:rsidRPr="0020571A" w14:paraId="33915BCF" w14:textId="77777777">
        <w:trPr>
          <w:trHeight w:val="40"/>
        </w:trPr>
        <w:tc>
          <w:tcPr>
            <w:tcW w:w="5395" w:type="dxa"/>
          </w:tcPr>
          <w:p w14:paraId="02C93B8B" w14:textId="77777777" w:rsidR="00EA02A1" w:rsidRPr="0020571A" w:rsidRDefault="00EA02A1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7CFDE6EF" w14:textId="77777777" w:rsidR="00EA02A1" w:rsidRPr="0020571A" w:rsidRDefault="00EA02A1" w:rsidP="00494E1F">
            <w:pPr>
              <w:rPr>
                <w:sz w:val="20"/>
                <w:szCs w:val="20"/>
              </w:rPr>
            </w:pPr>
          </w:p>
        </w:tc>
      </w:tr>
      <w:tr w:rsidR="0086752D" w:rsidRPr="0020571A" w14:paraId="3769BAAD" w14:textId="77777777">
        <w:trPr>
          <w:trHeight w:val="40"/>
        </w:trPr>
        <w:tc>
          <w:tcPr>
            <w:tcW w:w="5395" w:type="dxa"/>
          </w:tcPr>
          <w:p w14:paraId="53856836" w14:textId="3E81FC5C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</w:tcPr>
          <w:p w14:paraId="3FFBBC0B" w14:textId="02A74F2E" w:rsidR="0086752D" w:rsidRPr="0020571A" w:rsidRDefault="0086752D" w:rsidP="00494E1F">
            <w:pPr>
              <w:rPr>
                <w:sz w:val="20"/>
                <w:szCs w:val="20"/>
              </w:rPr>
            </w:pPr>
          </w:p>
        </w:tc>
      </w:tr>
      <w:tr w:rsidR="007726C0" w:rsidRPr="00494E1F" w14:paraId="63742D01" w14:textId="77777777">
        <w:trPr>
          <w:trHeight w:val="40"/>
        </w:trPr>
        <w:tc>
          <w:tcPr>
            <w:tcW w:w="5395" w:type="dxa"/>
          </w:tcPr>
          <w:p w14:paraId="18BEED26" w14:textId="0312F07D" w:rsidR="007726C0" w:rsidRPr="00494E1F" w:rsidRDefault="007726C0" w:rsidP="0086752D">
            <w:pPr>
              <w:rPr>
                <w:sz w:val="20"/>
                <w:szCs w:val="20"/>
              </w:rPr>
            </w:pPr>
            <w:r w:rsidRPr="00494E1F">
              <w:rPr>
                <w:rFonts w:ascii="Arial" w:eastAsia="Arial" w:hAnsi="Arial" w:cs="Arial"/>
                <w:b/>
                <w:sz w:val="20"/>
                <w:szCs w:val="24"/>
              </w:rPr>
              <w:t xml:space="preserve"> </w:t>
            </w:r>
            <w:r w:rsidR="00835CE8">
              <w:rPr>
                <w:b/>
                <w:sz w:val="20"/>
                <w:szCs w:val="16"/>
              </w:rPr>
              <w:t xml:space="preserve">Total Semester Hours: </w:t>
            </w:r>
          </w:p>
        </w:tc>
        <w:tc>
          <w:tcPr>
            <w:tcW w:w="5395" w:type="dxa"/>
          </w:tcPr>
          <w:p w14:paraId="6F9C8A57" w14:textId="3B8DCA40" w:rsidR="007726C0" w:rsidRPr="00494E1F" w:rsidRDefault="00835CE8" w:rsidP="0086752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16"/>
              </w:rPr>
              <w:t xml:space="preserve"> Total Semester Hours: </w:t>
            </w:r>
          </w:p>
        </w:tc>
      </w:tr>
    </w:tbl>
    <w:p w14:paraId="4DE76CA4" w14:textId="5689AD10" w:rsidR="00A92499" w:rsidRPr="00504B55" w:rsidRDefault="00A92499" w:rsidP="00285C14">
      <w:pPr>
        <w:spacing w:after="0" w:line="240" w:lineRule="auto"/>
        <w:rPr>
          <w:sz w:val="14"/>
        </w:rPr>
      </w:pPr>
    </w:p>
    <w:p w14:paraId="0C43CFEB" w14:textId="11A5B2A2" w:rsidR="00831777" w:rsidRPr="00705E58" w:rsidRDefault="00C55503" w:rsidP="00494E1F">
      <w:pPr>
        <w:tabs>
          <w:tab w:val="left" w:pos="4410"/>
        </w:tabs>
        <w:spacing w:after="0"/>
        <w:jc w:val="center"/>
        <w:rPr>
          <w:rFonts w:eastAsia="Arial"/>
          <w:b/>
          <w:color w:val="8B092A"/>
          <w:szCs w:val="24"/>
        </w:rPr>
      </w:pPr>
      <w:r w:rsidRPr="00705E58">
        <w:rPr>
          <w:rFonts w:eastAsia="Arial"/>
          <w:b/>
          <w:color w:val="8B092A"/>
          <w:szCs w:val="24"/>
        </w:rPr>
        <w:t xml:space="preserve">Third Year – </w:t>
      </w:r>
      <w:r w:rsidR="0015287B" w:rsidRPr="00705E58">
        <w:rPr>
          <w:rFonts w:eastAsia="Arial"/>
          <w:b/>
          <w:color w:val="8B092A"/>
          <w:szCs w:val="24"/>
        </w:rPr>
        <w:t>Texas Woman’s University</w:t>
      </w:r>
    </w:p>
    <w:tbl>
      <w:tblPr>
        <w:tblStyle w:val="2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15"/>
        <w:gridCol w:w="1480"/>
        <w:gridCol w:w="3920"/>
        <w:gridCol w:w="1475"/>
      </w:tblGrid>
      <w:tr w:rsidR="007726C0" w:rsidRPr="00705E58" w14:paraId="2206BC9C" w14:textId="77777777" w:rsidTr="007002FC">
        <w:tc>
          <w:tcPr>
            <w:tcW w:w="3915" w:type="dxa"/>
            <w:shd w:val="clear" w:color="auto" w:fill="8B092A"/>
          </w:tcPr>
          <w:p w14:paraId="343538BF" w14:textId="4B903C84" w:rsidR="007726C0" w:rsidRPr="00705E58" w:rsidRDefault="007726C0">
            <w:pPr>
              <w:jc w:val="center"/>
              <w:rPr>
                <w:color w:val="FFFFFF" w:themeColor="background1"/>
              </w:rPr>
            </w:pPr>
            <w:r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>SEMESTER</w:t>
            </w:r>
            <w:r w:rsidR="00A71D02"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 xml:space="preserve"> 5</w:t>
            </w:r>
          </w:p>
        </w:tc>
        <w:tc>
          <w:tcPr>
            <w:tcW w:w="1480" w:type="dxa"/>
            <w:shd w:val="clear" w:color="auto" w:fill="8B092A"/>
          </w:tcPr>
          <w:p w14:paraId="1EFD036D" w14:textId="291C4AA2" w:rsidR="007726C0" w:rsidRPr="00705E58" w:rsidRDefault="007726C0">
            <w:pPr>
              <w:jc w:val="center"/>
              <w:rPr>
                <w:color w:val="FFFFFF" w:themeColor="background1"/>
                <w:sz w:val="20"/>
              </w:rPr>
            </w:pPr>
            <w:r w:rsidRPr="00705E58">
              <w:rPr>
                <w:color w:val="FFFFFF" w:themeColor="background1"/>
                <w:sz w:val="20"/>
              </w:rPr>
              <w:t>CREDIT HOURS</w:t>
            </w:r>
          </w:p>
        </w:tc>
        <w:tc>
          <w:tcPr>
            <w:tcW w:w="3920" w:type="dxa"/>
            <w:shd w:val="clear" w:color="auto" w:fill="8B092A"/>
          </w:tcPr>
          <w:p w14:paraId="7D3CBD30" w14:textId="392259D4" w:rsidR="007726C0" w:rsidRPr="00705E58" w:rsidRDefault="007726C0">
            <w:pPr>
              <w:jc w:val="center"/>
              <w:rPr>
                <w:color w:val="FFFFFF" w:themeColor="background1"/>
              </w:rPr>
            </w:pPr>
            <w:r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>SEMESTER</w:t>
            </w:r>
            <w:r w:rsidR="00A71D02"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 xml:space="preserve"> 6</w:t>
            </w:r>
          </w:p>
        </w:tc>
        <w:tc>
          <w:tcPr>
            <w:tcW w:w="1475" w:type="dxa"/>
            <w:shd w:val="clear" w:color="auto" w:fill="8B092A"/>
          </w:tcPr>
          <w:p w14:paraId="6B79282A" w14:textId="4DC75F70" w:rsidR="007726C0" w:rsidRPr="00705E58" w:rsidRDefault="007726C0">
            <w:pPr>
              <w:jc w:val="center"/>
              <w:rPr>
                <w:color w:val="FFFFFF" w:themeColor="background1"/>
                <w:sz w:val="20"/>
              </w:rPr>
            </w:pPr>
            <w:r w:rsidRPr="00705E58">
              <w:rPr>
                <w:color w:val="FFFFFF" w:themeColor="background1"/>
                <w:sz w:val="20"/>
              </w:rPr>
              <w:t>CREDIT HOURS</w:t>
            </w:r>
          </w:p>
        </w:tc>
      </w:tr>
      <w:tr w:rsidR="00D43CB0" w:rsidRPr="0020571A" w14:paraId="1666D2FF" w14:textId="77777777">
        <w:tc>
          <w:tcPr>
            <w:tcW w:w="5395" w:type="dxa"/>
            <w:gridSpan w:val="2"/>
          </w:tcPr>
          <w:p w14:paraId="777E6F21" w14:textId="4994D5AC" w:rsidR="00D43CB0" w:rsidRPr="0020571A" w:rsidRDefault="00D43CB0" w:rsidP="00D43CB0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  <w:gridSpan w:val="2"/>
          </w:tcPr>
          <w:p w14:paraId="487A499C" w14:textId="317CDC6F" w:rsidR="00D43CB0" w:rsidRPr="0020571A" w:rsidRDefault="00D43CB0" w:rsidP="007726C0">
            <w:pPr>
              <w:rPr>
                <w:sz w:val="20"/>
                <w:szCs w:val="20"/>
              </w:rPr>
            </w:pPr>
          </w:p>
        </w:tc>
      </w:tr>
      <w:tr w:rsidR="00C573A1" w:rsidRPr="0020571A" w14:paraId="7A0950B4" w14:textId="77777777">
        <w:tc>
          <w:tcPr>
            <w:tcW w:w="5395" w:type="dxa"/>
            <w:gridSpan w:val="2"/>
          </w:tcPr>
          <w:p w14:paraId="767F3096" w14:textId="1599ED2D" w:rsidR="00C573A1" w:rsidRPr="0020571A" w:rsidRDefault="00C573A1" w:rsidP="00C573A1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  <w:gridSpan w:val="2"/>
          </w:tcPr>
          <w:p w14:paraId="0877E142" w14:textId="5741F9AB" w:rsidR="00C573A1" w:rsidRPr="0020571A" w:rsidRDefault="00C573A1" w:rsidP="007726C0">
            <w:pPr>
              <w:rPr>
                <w:sz w:val="20"/>
                <w:szCs w:val="20"/>
              </w:rPr>
            </w:pPr>
          </w:p>
        </w:tc>
      </w:tr>
      <w:tr w:rsidR="00C573A1" w:rsidRPr="0020571A" w14:paraId="690AD7BA" w14:textId="77777777">
        <w:tc>
          <w:tcPr>
            <w:tcW w:w="5395" w:type="dxa"/>
            <w:gridSpan w:val="2"/>
          </w:tcPr>
          <w:p w14:paraId="5269FE47" w14:textId="4D2CA379" w:rsidR="00C573A1" w:rsidRPr="0020571A" w:rsidRDefault="00C573A1" w:rsidP="00C573A1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  <w:gridSpan w:val="2"/>
          </w:tcPr>
          <w:p w14:paraId="474CD16B" w14:textId="1913E991" w:rsidR="00C573A1" w:rsidRPr="0020571A" w:rsidRDefault="00C573A1" w:rsidP="007726C0">
            <w:pPr>
              <w:rPr>
                <w:sz w:val="20"/>
                <w:szCs w:val="20"/>
              </w:rPr>
            </w:pPr>
          </w:p>
        </w:tc>
      </w:tr>
      <w:tr w:rsidR="00C573A1" w:rsidRPr="0020571A" w14:paraId="7190FFD9" w14:textId="77777777">
        <w:tc>
          <w:tcPr>
            <w:tcW w:w="5395" w:type="dxa"/>
            <w:gridSpan w:val="2"/>
          </w:tcPr>
          <w:p w14:paraId="6002DCF3" w14:textId="448847C7" w:rsidR="00C573A1" w:rsidRPr="0020571A" w:rsidRDefault="00C573A1" w:rsidP="007726C0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  <w:gridSpan w:val="2"/>
          </w:tcPr>
          <w:p w14:paraId="68E34312" w14:textId="2BF42E5A" w:rsidR="00C573A1" w:rsidRPr="0020571A" w:rsidRDefault="00C573A1" w:rsidP="007726C0">
            <w:pPr>
              <w:rPr>
                <w:sz w:val="20"/>
                <w:szCs w:val="20"/>
              </w:rPr>
            </w:pPr>
          </w:p>
        </w:tc>
      </w:tr>
      <w:tr w:rsidR="00913605" w:rsidRPr="0020571A" w14:paraId="13D35636" w14:textId="77777777">
        <w:tc>
          <w:tcPr>
            <w:tcW w:w="5395" w:type="dxa"/>
            <w:gridSpan w:val="2"/>
          </w:tcPr>
          <w:p w14:paraId="170CC085" w14:textId="3B366992" w:rsidR="00913605" w:rsidRPr="0020571A" w:rsidRDefault="00913605" w:rsidP="007726C0">
            <w:pPr>
              <w:rPr>
                <w:sz w:val="20"/>
                <w:szCs w:val="20"/>
              </w:rPr>
            </w:pPr>
          </w:p>
        </w:tc>
        <w:tc>
          <w:tcPr>
            <w:tcW w:w="5395" w:type="dxa"/>
            <w:gridSpan w:val="2"/>
          </w:tcPr>
          <w:p w14:paraId="5F4276C5" w14:textId="51A301E5" w:rsidR="00913605" w:rsidRPr="0020571A" w:rsidRDefault="00913605" w:rsidP="007726C0">
            <w:pPr>
              <w:rPr>
                <w:sz w:val="20"/>
                <w:szCs w:val="20"/>
              </w:rPr>
            </w:pPr>
          </w:p>
        </w:tc>
      </w:tr>
      <w:tr w:rsidR="00C778C4" w:rsidRPr="00494E1F" w14:paraId="3265DDF9" w14:textId="77777777">
        <w:tc>
          <w:tcPr>
            <w:tcW w:w="5395" w:type="dxa"/>
            <w:gridSpan w:val="2"/>
          </w:tcPr>
          <w:p w14:paraId="0F5F4A0B" w14:textId="3CBE058F" w:rsidR="00C778C4" w:rsidRPr="00494E1F" w:rsidRDefault="00835CE8" w:rsidP="007726C0">
            <w:pPr>
              <w:rPr>
                <w:rFonts w:asciiTheme="majorHAnsi" w:hAnsiTheme="majorHAnsi" w:cstheme="majorHAnsi"/>
                <w:b/>
                <w:bCs/>
                <w:color w:val="FF0000"/>
                <w:sz w:val="20"/>
                <w:szCs w:val="20"/>
                <w:vertAlign w:val="superscript"/>
              </w:rPr>
            </w:pPr>
            <w:r>
              <w:rPr>
                <w:b/>
                <w:sz w:val="20"/>
                <w:szCs w:val="16"/>
              </w:rPr>
              <w:t xml:space="preserve">Total Semester Hours: </w:t>
            </w:r>
          </w:p>
        </w:tc>
        <w:tc>
          <w:tcPr>
            <w:tcW w:w="5395" w:type="dxa"/>
            <w:gridSpan w:val="2"/>
          </w:tcPr>
          <w:p w14:paraId="55A83E2B" w14:textId="0BE54BE6" w:rsidR="00C778C4" w:rsidRPr="00494E1F" w:rsidRDefault="00494E1F" w:rsidP="007726C0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16"/>
              </w:rPr>
              <w:t xml:space="preserve"> Total Semester Hours: </w:t>
            </w:r>
          </w:p>
        </w:tc>
      </w:tr>
    </w:tbl>
    <w:tbl>
      <w:tblPr>
        <w:tblStyle w:val="4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EA02A1" w:rsidRPr="00EA02A1" w14:paraId="5FEC0461" w14:textId="77777777" w:rsidTr="00BD5E41">
        <w:tc>
          <w:tcPr>
            <w:tcW w:w="10790" w:type="dxa"/>
            <w:gridSpan w:val="2"/>
            <w:shd w:val="clear" w:color="auto" w:fill="auto"/>
          </w:tcPr>
          <w:p w14:paraId="1E55E2D7" w14:textId="77777777" w:rsidR="00EA02A1" w:rsidRPr="00EA02A1" w:rsidRDefault="00EA02A1" w:rsidP="00BD5E41">
            <w:pPr>
              <w:jc w:val="center"/>
              <w:rPr>
                <w:color w:val="auto"/>
                <w:szCs w:val="16"/>
              </w:rPr>
            </w:pPr>
            <w:r w:rsidRPr="00EA02A1">
              <w:rPr>
                <w:b/>
                <w:color w:val="auto"/>
                <w:szCs w:val="16"/>
              </w:rPr>
              <w:t>SUMMER</w:t>
            </w:r>
          </w:p>
        </w:tc>
      </w:tr>
      <w:tr w:rsidR="00EA02A1" w:rsidRPr="00705E58" w14:paraId="7B2FBC56" w14:textId="77777777" w:rsidTr="00BD5E41">
        <w:tc>
          <w:tcPr>
            <w:tcW w:w="5395" w:type="dxa"/>
            <w:shd w:val="clear" w:color="auto" w:fill="auto"/>
          </w:tcPr>
          <w:p w14:paraId="7C70F8DE" w14:textId="77777777" w:rsidR="00EA02A1" w:rsidRPr="00705E58" w:rsidRDefault="00EA02A1" w:rsidP="00BD5E41">
            <w:pPr>
              <w:rPr>
                <w:b/>
                <w:color w:val="FFFFFF" w:themeColor="background1"/>
                <w:sz w:val="20"/>
                <w:szCs w:val="16"/>
              </w:rPr>
            </w:pPr>
          </w:p>
        </w:tc>
        <w:tc>
          <w:tcPr>
            <w:tcW w:w="5395" w:type="dxa"/>
            <w:shd w:val="clear" w:color="auto" w:fill="auto"/>
          </w:tcPr>
          <w:p w14:paraId="1508519D" w14:textId="77777777" w:rsidR="00EA02A1" w:rsidRPr="00705E58" w:rsidRDefault="00EA02A1" w:rsidP="00BD5E41">
            <w:pPr>
              <w:rPr>
                <w:color w:val="FFFFFF" w:themeColor="background1"/>
                <w:sz w:val="20"/>
                <w:szCs w:val="16"/>
              </w:rPr>
            </w:pPr>
          </w:p>
        </w:tc>
      </w:tr>
    </w:tbl>
    <w:p w14:paraId="3359DFA3" w14:textId="336A3879" w:rsidR="00A92499" w:rsidRPr="00217D62" w:rsidRDefault="00C55503">
      <w:pPr>
        <w:spacing w:before="120" w:after="0" w:line="240" w:lineRule="auto"/>
        <w:jc w:val="center"/>
        <w:rPr>
          <w:color w:val="8B092A"/>
          <w:sz w:val="20"/>
        </w:rPr>
      </w:pPr>
      <w:r w:rsidRPr="00217D62">
        <w:rPr>
          <w:rFonts w:ascii="Arial" w:eastAsia="Arial" w:hAnsi="Arial" w:cs="Arial"/>
          <w:b/>
          <w:color w:val="8B092A"/>
          <w:szCs w:val="24"/>
        </w:rPr>
        <w:t xml:space="preserve">Fourth Year – </w:t>
      </w:r>
      <w:r w:rsidR="0015287B" w:rsidRPr="00217D62">
        <w:rPr>
          <w:rFonts w:ascii="Arial" w:eastAsia="Arial" w:hAnsi="Arial" w:cs="Arial"/>
          <w:b/>
          <w:color w:val="8B092A"/>
          <w:szCs w:val="24"/>
        </w:rPr>
        <w:t>Texas Woman’s University</w:t>
      </w:r>
    </w:p>
    <w:tbl>
      <w:tblPr>
        <w:tblStyle w:val="2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15"/>
        <w:gridCol w:w="1480"/>
        <w:gridCol w:w="3920"/>
        <w:gridCol w:w="1475"/>
      </w:tblGrid>
      <w:tr w:rsidR="007726C0" w:rsidRPr="00705E58" w14:paraId="69AD7EAB" w14:textId="77777777" w:rsidTr="007002FC">
        <w:tc>
          <w:tcPr>
            <w:tcW w:w="3915" w:type="dxa"/>
            <w:shd w:val="clear" w:color="auto" w:fill="8B092A"/>
          </w:tcPr>
          <w:p w14:paraId="76660B33" w14:textId="17E9489D" w:rsidR="007726C0" w:rsidRPr="00705E58" w:rsidRDefault="007726C0" w:rsidP="0099686F">
            <w:pPr>
              <w:jc w:val="center"/>
              <w:rPr>
                <w:color w:val="FFFFFF" w:themeColor="background1"/>
              </w:rPr>
            </w:pPr>
            <w:r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>SEMESTER</w:t>
            </w:r>
            <w:r w:rsidR="00A71D02"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 xml:space="preserve"> 7</w:t>
            </w:r>
          </w:p>
        </w:tc>
        <w:tc>
          <w:tcPr>
            <w:tcW w:w="1480" w:type="dxa"/>
            <w:shd w:val="clear" w:color="auto" w:fill="8B092A"/>
          </w:tcPr>
          <w:p w14:paraId="43C89172" w14:textId="77777777" w:rsidR="007726C0" w:rsidRPr="00705E58" w:rsidRDefault="007726C0" w:rsidP="0099686F">
            <w:pPr>
              <w:jc w:val="center"/>
              <w:rPr>
                <w:color w:val="FFFFFF" w:themeColor="background1"/>
                <w:sz w:val="20"/>
              </w:rPr>
            </w:pPr>
            <w:r w:rsidRPr="00705E58">
              <w:rPr>
                <w:color w:val="FFFFFF" w:themeColor="background1"/>
                <w:sz w:val="20"/>
              </w:rPr>
              <w:t>CREDIT HOURS</w:t>
            </w:r>
          </w:p>
        </w:tc>
        <w:tc>
          <w:tcPr>
            <w:tcW w:w="3920" w:type="dxa"/>
            <w:shd w:val="clear" w:color="auto" w:fill="8B092A"/>
          </w:tcPr>
          <w:p w14:paraId="0080AE3D" w14:textId="309A2BE4" w:rsidR="007726C0" w:rsidRPr="00705E58" w:rsidRDefault="007726C0" w:rsidP="0099686F">
            <w:pPr>
              <w:jc w:val="center"/>
              <w:rPr>
                <w:color w:val="FFFFFF" w:themeColor="background1"/>
              </w:rPr>
            </w:pPr>
            <w:r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>SEMESTER</w:t>
            </w:r>
            <w:r w:rsidR="00A71D02" w:rsidRPr="00705E58">
              <w:rPr>
                <w:rFonts w:eastAsia="Arial"/>
                <w:b/>
                <w:color w:val="FFFFFF" w:themeColor="background1"/>
                <w:sz w:val="24"/>
                <w:szCs w:val="24"/>
              </w:rPr>
              <w:t xml:space="preserve"> 8</w:t>
            </w:r>
          </w:p>
        </w:tc>
        <w:tc>
          <w:tcPr>
            <w:tcW w:w="1475" w:type="dxa"/>
            <w:shd w:val="clear" w:color="auto" w:fill="8B092A"/>
          </w:tcPr>
          <w:p w14:paraId="63A91C3F" w14:textId="77777777" w:rsidR="007726C0" w:rsidRPr="00705E58" w:rsidRDefault="007726C0" w:rsidP="0099686F">
            <w:pPr>
              <w:jc w:val="center"/>
              <w:rPr>
                <w:color w:val="FFFFFF" w:themeColor="background1"/>
                <w:sz w:val="20"/>
              </w:rPr>
            </w:pPr>
            <w:r w:rsidRPr="00705E58">
              <w:rPr>
                <w:color w:val="FFFFFF" w:themeColor="background1"/>
                <w:sz w:val="20"/>
              </w:rPr>
              <w:t>CREDIT HOURS</w:t>
            </w:r>
          </w:p>
        </w:tc>
      </w:tr>
    </w:tbl>
    <w:tbl>
      <w:tblPr>
        <w:tblStyle w:val="1"/>
        <w:tblW w:w="10790" w:type="dxa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23"/>
        <w:gridCol w:w="5367"/>
      </w:tblGrid>
      <w:tr w:rsidR="00913605" w:rsidRPr="0020571A" w14:paraId="05CB37EA" w14:textId="77777777">
        <w:tc>
          <w:tcPr>
            <w:tcW w:w="5423" w:type="dxa"/>
          </w:tcPr>
          <w:p w14:paraId="292BF627" w14:textId="769D67EE" w:rsidR="00913605" w:rsidRPr="0020571A" w:rsidRDefault="00913605" w:rsidP="00C778C4">
            <w:pPr>
              <w:rPr>
                <w:sz w:val="20"/>
                <w:szCs w:val="20"/>
              </w:rPr>
            </w:pPr>
          </w:p>
        </w:tc>
        <w:tc>
          <w:tcPr>
            <w:tcW w:w="5367" w:type="dxa"/>
          </w:tcPr>
          <w:p w14:paraId="168EF7F5" w14:textId="4FA7F41A" w:rsidR="00913605" w:rsidRPr="0020571A" w:rsidRDefault="00913605" w:rsidP="00C778C4">
            <w:pPr>
              <w:rPr>
                <w:sz w:val="20"/>
                <w:szCs w:val="20"/>
              </w:rPr>
            </w:pPr>
          </w:p>
        </w:tc>
      </w:tr>
      <w:tr w:rsidR="00913605" w:rsidRPr="0020571A" w14:paraId="481197FE" w14:textId="77777777">
        <w:tc>
          <w:tcPr>
            <w:tcW w:w="5423" w:type="dxa"/>
          </w:tcPr>
          <w:p w14:paraId="39FA8EDF" w14:textId="0FA90A34" w:rsidR="00913605" w:rsidRPr="0020571A" w:rsidRDefault="00913605" w:rsidP="00C778C4">
            <w:pPr>
              <w:rPr>
                <w:sz w:val="20"/>
                <w:szCs w:val="20"/>
              </w:rPr>
            </w:pPr>
          </w:p>
        </w:tc>
        <w:tc>
          <w:tcPr>
            <w:tcW w:w="5367" w:type="dxa"/>
          </w:tcPr>
          <w:p w14:paraId="5C47C306" w14:textId="794C714B" w:rsidR="00913605" w:rsidRPr="0020571A" w:rsidRDefault="00913605" w:rsidP="00C778C4">
            <w:pPr>
              <w:rPr>
                <w:sz w:val="20"/>
                <w:szCs w:val="20"/>
              </w:rPr>
            </w:pPr>
          </w:p>
        </w:tc>
      </w:tr>
      <w:tr w:rsidR="00B87BB6" w:rsidRPr="0020571A" w14:paraId="300E6EA9" w14:textId="77777777">
        <w:tc>
          <w:tcPr>
            <w:tcW w:w="5423" w:type="dxa"/>
          </w:tcPr>
          <w:p w14:paraId="334F35B4" w14:textId="74765CAD" w:rsidR="00B87BB6" w:rsidRPr="0020571A" w:rsidRDefault="00B87BB6" w:rsidP="00C778C4">
            <w:pPr>
              <w:rPr>
                <w:sz w:val="20"/>
                <w:szCs w:val="20"/>
              </w:rPr>
            </w:pPr>
          </w:p>
        </w:tc>
        <w:tc>
          <w:tcPr>
            <w:tcW w:w="5367" w:type="dxa"/>
          </w:tcPr>
          <w:p w14:paraId="00CC1356" w14:textId="0C28A9D1" w:rsidR="00B87BB6" w:rsidRPr="0020571A" w:rsidRDefault="00B87BB6" w:rsidP="00C778C4">
            <w:pPr>
              <w:rPr>
                <w:sz w:val="20"/>
                <w:szCs w:val="20"/>
              </w:rPr>
            </w:pPr>
          </w:p>
        </w:tc>
      </w:tr>
      <w:tr w:rsidR="00763B7C" w:rsidRPr="0020571A" w14:paraId="07A5F96C" w14:textId="77777777">
        <w:tc>
          <w:tcPr>
            <w:tcW w:w="5423" w:type="dxa"/>
          </w:tcPr>
          <w:p w14:paraId="29C69FCE" w14:textId="7BCE4D6F" w:rsidR="00763B7C" w:rsidRDefault="00763B7C" w:rsidP="00C778C4">
            <w:pPr>
              <w:rPr>
                <w:sz w:val="20"/>
                <w:szCs w:val="20"/>
              </w:rPr>
            </w:pPr>
          </w:p>
        </w:tc>
        <w:tc>
          <w:tcPr>
            <w:tcW w:w="5367" w:type="dxa"/>
          </w:tcPr>
          <w:p w14:paraId="43ED74C8" w14:textId="0F077831" w:rsidR="00763B7C" w:rsidRDefault="00763B7C" w:rsidP="00C778C4">
            <w:pPr>
              <w:rPr>
                <w:sz w:val="20"/>
                <w:szCs w:val="20"/>
              </w:rPr>
            </w:pPr>
          </w:p>
        </w:tc>
      </w:tr>
      <w:tr w:rsidR="002943CC" w:rsidRPr="0020571A" w14:paraId="06B3F59C" w14:textId="77777777">
        <w:tc>
          <w:tcPr>
            <w:tcW w:w="5423" w:type="dxa"/>
          </w:tcPr>
          <w:p w14:paraId="40E93FB3" w14:textId="347D8D71" w:rsidR="002943CC" w:rsidRDefault="002943CC" w:rsidP="002943CC">
            <w:pPr>
              <w:rPr>
                <w:sz w:val="20"/>
                <w:szCs w:val="20"/>
              </w:rPr>
            </w:pPr>
          </w:p>
        </w:tc>
        <w:tc>
          <w:tcPr>
            <w:tcW w:w="5367" w:type="dxa"/>
          </w:tcPr>
          <w:p w14:paraId="4F3D88BF" w14:textId="2C9AAB4C" w:rsidR="002943CC" w:rsidRPr="00BF2576" w:rsidRDefault="002943CC" w:rsidP="00494E1F">
            <w:pPr>
              <w:rPr>
                <w:rFonts w:asciiTheme="majorHAnsi" w:hAnsiTheme="majorHAnsi" w:cstheme="majorHAnsi"/>
                <w:b/>
                <w:bCs/>
                <w:color w:val="FF0000"/>
                <w:sz w:val="20"/>
                <w:szCs w:val="20"/>
                <w:vertAlign w:val="superscript"/>
              </w:rPr>
            </w:pPr>
          </w:p>
        </w:tc>
      </w:tr>
      <w:tr w:rsidR="00494E1F" w:rsidRPr="0044767C" w14:paraId="7191D720" w14:textId="77777777">
        <w:tc>
          <w:tcPr>
            <w:tcW w:w="5423" w:type="dxa"/>
          </w:tcPr>
          <w:p w14:paraId="0E94CA48" w14:textId="4D2C69AF" w:rsidR="00494E1F" w:rsidRPr="0044767C" w:rsidRDefault="00494E1F" w:rsidP="002943CC">
            <w:pPr>
              <w:rPr>
                <w:sz w:val="20"/>
                <w:szCs w:val="20"/>
              </w:rPr>
            </w:pPr>
            <w:r w:rsidRPr="0044767C">
              <w:rPr>
                <w:b/>
                <w:sz w:val="20"/>
              </w:rPr>
              <w:t xml:space="preserve">  </w:t>
            </w:r>
            <w:r w:rsidR="00835CE8">
              <w:rPr>
                <w:b/>
                <w:sz w:val="20"/>
                <w:szCs w:val="16"/>
              </w:rPr>
              <w:t xml:space="preserve">Total Semester Hours: </w:t>
            </w:r>
          </w:p>
        </w:tc>
        <w:tc>
          <w:tcPr>
            <w:tcW w:w="5367" w:type="dxa"/>
          </w:tcPr>
          <w:p w14:paraId="7D20E22D" w14:textId="0525FAB6" w:rsidR="00494E1F" w:rsidRPr="0044767C" w:rsidRDefault="00835CE8" w:rsidP="002943CC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16"/>
              </w:rPr>
              <w:t xml:space="preserve">Total Semester Hours: </w:t>
            </w:r>
          </w:p>
        </w:tc>
      </w:tr>
    </w:tbl>
    <w:p w14:paraId="1752E587" w14:textId="77777777" w:rsidR="00071C1A" w:rsidRDefault="00071C1A" w:rsidP="00705E58">
      <w:pPr>
        <w:spacing w:after="0" w:line="240" w:lineRule="auto"/>
        <w:rPr>
          <w:rFonts w:ascii="Arial" w:eastAsia="Arial" w:hAnsi="Arial" w:cs="Arial"/>
          <w:b/>
          <w:color w:val="auto"/>
          <w:sz w:val="18"/>
          <w:szCs w:val="18"/>
        </w:rPr>
      </w:pPr>
    </w:p>
    <w:p w14:paraId="4825050D" w14:textId="610ECBB0" w:rsidR="00EA02A1" w:rsidRDefault="00EA02A1" w:rsidP="00705E58">
      <w:pPr>
        <w:spacing w:after="0" w:line="240" w:lineRule="auto"/>
        <w:rPr>
          <w:rFonts w:ascii="Arial" w:eastAsia="Arial" w:hAnsi="Arial" w:cs="Arial"/>
          <w:b/>
          <w:color w:val="auto"/>
          <w:sz w:val="18"/>
          <w:szCs w:val="18"/>
        </w:rPr>
      </w:pPr>
      <w:r>
        <w:rPr>
          <w:rFonts w:ascii="Arial" w:eastAsia="Arial" w:hAnsi="Arial" w:cs="Arial"/>
          <w:b/>
          <w:color w:val="auto"/>
          <w:sz w:val="18"/>
          <w:szCs w:val="18"/>
        </w:rPr>
        <w:t xml:space="preserve">SPECIFIC </w:t>
      </w:r>
      <w:r w:rsidR="00705E58">
        <w:rPr>
          <w:rFonts w:ascii="Arial" w:eastAsia="Arial" w:hAnsi="Arial" w:cs="Arial"/>
          <w:b/>
          <w:color w:val="auto"/>
          <w:sz w:val="18"/>
          <w:szCs w:val="18"/>
        </w:rPr>
        <w:t xml:space="preserve">PROGRAM </w:t>
      </w:r>
      <w:r w:rsidR="00071C1A">
        <w:rPr>
          <w:rFonts w:ascii="Arial" w:eastAsia="Arial" w:hAnsi="Arial" w:cs="Arial"/>
          <w:b/>
          <w:color w:val="auto"/>
          <w:sz w:val="18"/>
          <w:szCs w:val="18"/>
        </w:rPr>
        <w:t>OR ADMISSIONS</w:t>
      </w:r>
      <w:r>
        <w:rPr>
          <w:rFonts w:ascii="Arial" w:eastAsia="Arial" w:hAnsi="Arial" w:cs="Arial"/>
          <w:b/>
          <w:color w:val="auto"/>
          <w:sz w:val="18"/>
          <w:szCs w:val="18"/>
        </w:rPr>
        <w:t xml:space="preserve"> </w:t>
      </w:r>
      <w:r w:rsidR="00071C1A">
        <w:rPr>
          <w:rFonts w:ascii="Arial" w:eastAsia="Arial" w:hAnsi="Arial" w:cs="Arial"/>
          <w:b/>
          <w:color w:val="auto"/>
          <w:sz w:val="18"/>
          <w:szCs w:val="18"/>
        </w:rPr>
        <w:t xml:space="preserve">NOTES </w:t>
      </w:r>
      <w:r>
        <w:rPr>
          <w:rFonts w:ascii="Arial" w:eastAsia="Arial" w:hAnsi="Arial" w:cs="Arial"/>
          <w:b/>
          <w:color w:val="auto"/>
          <w:sz w:val="18"/>
          <w:szCs w:val="18"/>
        </w:rPr>
        <w:t>HERE, IF ANY:</w:t>
      </w:r>
    </w:p>
    <w:tbl>
      <w:tblPr>
        <w:tblStyle w:val="TableGrid"/>
        <w:tblW w:w="0" w:type="auto"/>
        <w:tblInd w:w="-275" w:type="dxa"/>
        <w:tblLook w:val="04A0" w:firstRow="1" w:lastRow="0" w:firstColumn="1" w:lastColumn="0" w:noHBand="0" w:noVBand="1"/>
      </w:tblPr>
      <w:tblGrid>
        <w:gridCol w:w="10800"/>
      </w:tblGrid>
      <w:tr w:rsidR="00EA02A1" w14:paraId="558ABE1E" w14:textId="77777777" w:rsidTr="003C589C">
        <w:tc>
          <w:tcPr>
            <w:tcW w:w="10800" w:type="dxa"/>
          </w:tcPr>
          <w:p w14:paraId="615600D1" w14:textId="77777777" w:rsidR="00EA02A1" w:rsidRDefault="00EA02A1" w:rsidP="00705E58">
            <w:pPr>
              <w:rPr>
                <w:rFonts w:ascii="Arial" w:eastAsia="Arial" w:hAnsi="Arial" w:cs="Arial"/>
                <w:b/>
                <w:color w:val="auto"/>
                <w:sz w:val="18"/>
                <w:szCs w:val="18"/>
              </w:rPr>
            </w:pPr>
          </w:p>
          <w:p w14:paraId="6066745B" w14:textId="46AC76CA" w:rsidR="00EA02A1" w:rsidRDefault="00EA02A1" w:rsidP="00705E58">
            <w:pPr>
              <w:rPr>
                <w:rFonts w:ascii="Arial" w:eastAsia="Arial" w:hAnsi="Arial" w:cs="Arial"/>
                <w:b/>
                <w:color w:val="auto"/>
                <w:sz w:val="18"/>
                <w:szCs w:val="18"/>
              </w:rPr>
            </w:pPr>
          </w:p>
        </w:tc>
      </w:tr>
    </w:tbl>
    <w:p w14:paraId="1AA05C32" w14:textId="77777777" w:rsidR="00EA02A1" w:rsidRPr="00EA02A1" w:rsidRDefault="00EA02A1" w:rsidP="00EA02A1">
      <w:pPr>
        <w:pStyle w:val="ListParagraph"/>
        <w:spacing w:after="0" w:line="240" w:lineRule="auto"/>
        <w:ind w:left="360"/>
        <w:rPr>
          <w:b/>
          <w:sz w:val="20"/>
          <w:szCs w:val="20"/>
        </w:rPr>
      </w:pPr>
    </w:p>
    <w:p w14:paraId="620E3BF3" w14:textId="2A47AC0E" w:rsidR="00EA02A1" w:rsidRPr="003E6657" w:rsidRDefault="00EA02A1" w:rsidP="00EA02A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3E6657">
        <w:rPr>
          <w:rFonts w:eastAsia="Arial"/>
          <w:b/>
          <w:color w:val="auto"/>
          <w:sz w:val="20"/>
          <w:szCs w:val="20"/>
        </w:rPr>
        <w:t>This is not an official degree plan</w:t>
      </w:r>
      <w:r w:rsidRPr="003E6657">
        <w:rPr>
          <w:rFonts w:eastAsia="Arial"/>
          <w:i/>
          <w:color w:val="auto"/>
          <w:sz w:val="20"/>
          <w:szCs w:val="20"/>
        </w:rPr>
        <w:t>.</w:t>
      </w:r>
      <w:r w:rsidRPr="003E6657">
        <w:rPr>
          <w:rFonts w:eastAsia="Arial"/>
          <w:color w:val="FF0000"/>
          <w:sz w:val="20"/>
          <w:szCs w:val="20"/>
        </w:rPr>
        <w:t xml:space="preserve"> </w:t>
      </w:r>
      <w:r w:rsidRPr="003E6657">
        <w:rPr>
          <w:rFonts w:eastAsia="Arial"/>
          <w:color w:val="auto"/>
          <w:sz w:val="20"/>
          <w:szCs w:val="20"/>
        </w:rPr>
        <w:t xml:space="preserve">Consult with an academic advisor or transfer center for academic planning; degree plans and pathways are subject to change in later catalogs. </w:t>
      </w:r>
      <w:r w:rsidRPr="003E6657">
        <w:rPr>
          <w:rFonts w:eastAsia="Arial"/>
          <w:b/>
          <w:sz w:val="20"/>
          <w:szCs w:val="20"/>
        </w:rPr>
        <w:t>NOTE: Developmental and/or pre-requisite coursework may be required.</w:t>
      </w:r>
    </w:p>
    <w:p w14:paraId="571EC52C" w14:textId="60E0F604" w:rsidR="00EA02A1" w:rsidRPr="00416403" w:rsidRDefault="00EA02A1" w:rsidP="00EA02A1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416403">
        <w:rPr>
          <w:rFonts w:eastAsia="Arial"/>
          <w:sz w:val="20"/>
          <w:szCs w:val="20"/>
        </w:rPr>
        <w:t xml:space="preserve">Students may take an optional course to meet this core requirement. These courses may be taken at their community college. Contact an Academic advisor at your institution. </w:t>
      </w:r>
    </w:p>
    <w:p w14:paraId="527F1867" w14:textId="34975A7C" w:rsidR="00EA02A1" w:rsidRPr="00416403" w:rsidRDefault="00EA02A1" w:rsidP="00EA02A1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416403">
        <w:rPr>
          <w:sz w:val="20"/>
          <w:szCs w:val="20"/>
        </w:rPr>
        <w:t xml:space="preserve"> Subject to course availability and department approval. Consult with a</w:t>
      </w:r>
      <w:r w:rsidR="00071C1A">
        <w:rPr>
          <w:sz w:val="20"/>
          <w:szCs w:val="20"/>
        </w:rPr>
        <w:t>n</w:t>
      </w:r>
      <w:r w:rsidRPr="00416403">
        <w:rPr>
          <w:sz w:val="20"/>
          <w:szCs w:val="20"/>
        </w:rPr>
        <w:t xml:space="preserve"> academic advisor for </w:t>
      </w:r>
      <w:r>
        <w:rPr>
          <w:sz w:val="20"/>
          <w:szCs w:val="20"/>
        </w:rPr>
        <w:t>academic planning.</w:t>
      </w:r>
    </w:p>
    <w:p w14:paraId="07F87787" w14:textId="06E31132" w:rsidR="00EA02A1" w:rsidRPr="00EA02A1" w:rsidRDefault="00EA02A1" w:rsidP="00D10B2E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Arial" w:hAnsi="Arial" w:cs="Arial"/>
          <w:b/>
          <w:color w:val="auto"/>
          <w:sz w:val="18"/>
          <w:szCs w:val="18"/>
        </w:rPr>
      </w:pPr>
      <w:r w:rsidRPr="00EA02A1">
        <w:rPr>
          <w:rFonts w:eastAsia="Arial"/>
          <w:sz w:val="20"/>
          <w:szCs w:val="20"/>
        </w:rPr>
        <w:t xml:space="preserve">Texas Common Core Curriculum Code under the </w:t>
      </w:r>
      <w:hyperlink r:id="rId10" w:history="1">
        <w:r w:rsidRPr="00EA02A1">
          <w:rPr>
            <w:rStyle w:val="Hyperlink"/>
            <w:rFonts w:eastAsia="Arial"/>
            <w:sz w:val="20"/>
            <w:szCs w:val="20"/>
          </w:rPr>
          <w:t>Texas Higher Education Coordinating Board</w:t>
        </w:r>
      </w:hyperlink>
      <w:r w:rsidRPr="00EA02A1">
        <w:rPr>
          <w:rFonts w:eastAsia="Arial"/>
          <w:sz w:val="20"/>
          <w:szCs w:val="20"/>
        </w:rPr>
        <w:t>.</w:t>
      </w:r>
    </w:p>
    <w:sectPr w:rsidR="00EA02A1" w:rsidRPr="00EA02A1" w:rsidSect="00494E1F">
      <w:headerReference w:type="default" r:id="rId11"/>
      <w:footerReference w:type="default" r:id="rId12"/>
      <w:pgSz w:w="12240" w:h="15840"/>
      <w:pgMar w:top="1170" w:right="720" w:bottom="0" w:left="72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AF83E" w14:textId="77777777" w:rsidR="002D34ED" w:rsidRDefault="002D34ED">
      <w:pPr>
        <w:spacing w:after="0" w:line="240" w:lineRule="auto"/>
      </w:pPr>
      <w:r>
        <w:separator/>
      </w:r>
    </w:p>
  </w:endnote>
  <w:endnote w:type="continuationSeparator" w:id="0">
    <w:p w14:paraId="4309D2E4" w14:textId="77777777" w:rsidR="002D34ED" w:rsidRDefault="002D3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117CA" w14:textId="182F719C" w:rsidR="00A92499" w:rsidRDefault="00A92499">
    <w:pPr>
      <w:spacing w:after="720" w:line="240" w:lineRule="auto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45A20" w14:textId="77777777" w:rsidR="002D34ED" w:rsidRDefault="002D34ED">
      <w:pPr>
        <w:spacing w:after="0" w:line="240" w:lineRule="auto"/>
      </w:pPr>
      <w:r>
        <w:separator/>
      </w:r>
    </w:p>
  </w:footnote>
  <w:footnote w:type="continuationSeparator" w:id="0">
    <w:p w14:paraId="211D4B29" w14:textId="77777777" w:rsidR="002D34ED" w:rsidRDefault="002D3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BAC5CC" w14:textId="2975530A" w:rsidR="00A92499" w:rsidRPr="005A08C3" w:rsidRDefault="00EA02A1" w:rsidP="00835CE8">
    <w:pPr>
      <w:spacing w:before="720" w:after="0" w:line="240" w:lineRule="auto"/>
      <w:jc w:val="center"/>
      <w:rPr>
        <w:color w:val="auto"/>
      </w:rPr>
    </w:pPr>
    <w:r>
      <w:rPr>
        <w:rFonts w:ascii="Arial" w:eastAsia="Arial" w:hAnsi="Arial" w:cs="Arial"/>
        <w:color w:val="auto"/>
      </w:rPr>
      <w:t xml:space="preserve">Community College </w:t>
    </w:r>
    <w:r w:rsidR="00835CE8">
      <w:rPr>
        <w:rFonts w:ascii="Arial" w:eastAsia="Arial" w:hAnsi="Arial" w:cs="Arial"/>
        <w:color w:val="auto"/>
      </w:rPr>
      <w:t>[Degree Level and Title]</w:t>
    </w:r>
  </w:p>
  <w:p w14:paraId="15522722" w14:textId="415ADC90" w:rsidR="00835CE8" w:rsidRPr="00835CE8" w:rsidRDefault="00EA02A1" w:rsidP="00835CE8">
    <w:pPr>
      <w:tabs>
        <w:tab w:val="left" w:pos="2135"/>
        <w:tab w:val="center" w:pos="5400"/>
      </w:tabs>
      <w:spacing w:after="0" w:line="240" w:lineRule="auto"/>
      <w:jc w:val="center"/>
      <w:rPr>
        <w:rFonts w:ascii="Arial" w:eastAsia="Arial" w:hAnsi="Arial" w:cs="Arial"/>
        <w:color w:val="auto"/>
      </w:rPr>
    </w:pPr>
    <w:r>
      <w:rPr>
        <w:rFonts w:ascii="Arial" w:eastAsia="Arial" w:hAnsi="Arial" w:cs="Arial"/>
        <w:color w:val="auto"/>
      </w:rPr>
      <w:t xml:space="preserve">TWU </w:t>
    </w:r>
    <w:r w:rsidR="00835CE8">
      <w:rPr>
        <w:rFonts w:ascii="Arial" w:eastAsia="Arial" w:hAnsi="Arial" w:cs="Arial"/>
        <w:color w:val="auto"/>
      </w:rPr>
      <w:t>[Degree Level and Title]</w:t>
    </w:r>
  </w:p>
  <w:p w14:paraId="6A431B84" w14:textId="3527B4E5" w:rsidR="00A92499" w:rsidRPr="005A08C3" w:rsidRDefault="0094173E" w:rsidP="00835CE8">
    <w:pPr>
      <w:tabs>
        <w:tab w:val="left" w:pos="2135"/>
        <w:tab w:val="center" w:pos="5400"/>
      </w:tabs>
      <w:spacing w:after="0" w:line="240" w:lineRule="auto"/>
      <w:jc w:val="center"/>
      <w:rPr>
        <w:color w:val="auto"/>
      </w:rPr>
    </w:pPr>
    <w:r w:rsidRPr="005A08C3">
      <w:rPr>
        <w:rFonts w:ascii="Arial" w:eastAsia="Arial" w:hAnsi="Arial" w:cs="Arial"/>
        <w:b/>
        <w:color w:val="auto"/>
      </w:rPr>
      <w:t xml:space="preserve">Transfer </w:t>
    </w:r>
    <w:r w:rsidR="00C55503" w:rsidRPr="005A08C3">
      <w:rPr>
        <w:rFonts w:ascii="Arial" w:eastAsia="Arial" w:hAnsi="Arial" w:cs="Arial"/>
        <w:b/>
        <w:color w:val="auto"/>
      </w:rPr>
      <w:t>Guided Pathway</w:t>
    </w:r>
  </w:p>
  <w:p w14:paraId="2B839343" w14:textId="34939482" w:rsidR="00A92499" w:rsidRPr="005A08C3" w:rsidRDefault="00C55503" w:rsidP="00835CE8">
    <w:pPr>
      <w:tabs>
        <w:tab w:val="center" w:pos="5400"/>
        <w:tab w:val="left" w:pos="8250"/>
      </w:tabs>
      <w:spacing w:after="0" w:line="240" w:lineRule="auto"/>
      <w:jc w:val="center"/>
      <w:rPr>
        <w:color w:val="auto"/>
      </w:rPr>
    </w:pPr>
    <w:r w:rsidRPr="005A08C3">
      <w:rPr>
        <w:rFonts w:ascii="Arial" w:eastAsia="Arial" w:hAnsi="Arial" w:cs="Arial"/>
        <w:color w:val="auto"/>
      </w:rPr>
      <w:t>Effective for the</w:t>
    </w:r>
    <w:r w:rsidR="007D0FF5">
      <w:rPr>
        <w:rFonts w:ascii="Arial" w:eastAsia="Arial" w:hAnsi="Arial" w:cs="Arial"/>
        <w:color w:val="auto"/>
      </w:rPr>
      <w:t xml:space="preserve"> </w:t>
    </w:r>
    <w:r w:rsidR="00EA02A1">
      <w:rPr>
        <w:rFonts w:ascii="Arial" w:eastAsia="Arial" w:hAnsi="Arial" w:cs="Arial"/>
        <w:color w:val="auto"/>
      </w:rPr>
      <w:t>20## - 20##</w:t>
    </w:r>
    <w:r w:rsidRPr="005A08C3">
      <w:rPr>
        <w:rFonts w:ascii="Arial" w:eastAsia="Arial" w:hAnsi="Arial" w:cs="Arial"/>
        <w:color w:val="auto"/>
      </w:rPr>
      <w:t xml:space="preserve"> Catalo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2B19C6"/>
    <w:multiLevelType w:val="hybridMultilevel"/>
    <w:tmpl w:val="EEF4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3499E"/>
    <w:multiLevelType w:val="hybridMultilevel"/>
    <w:tmpl w:val="10A4C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872771"/>
    <w:multiLevelType w:val="hybridMultilevel"/>
    <w:tmpl w:val="87C8A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 w:grammar="clean"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OzMDYwMzA1NTVT0lEKTi0uzszPAykwrAUAPYX8eCwAAAA="/>
  </w:docVars>
  <w:rsids>
    <w:rsidRoot w:val="00A92499"/>
    <w:rsid w:val="00036113"/>
    <w:rsid w:val="00050E2E"/>
    <w:rsid w:val="00071C1A"/>
    <w:rsid w:val="000C50E3"/>
    <w:rsid w:val="00146CDB"/>
    <w:rsid w:val="0015287B"/>
    <w:rsid w:val="001930A4"/>
    <w:rsid w:val="001A4C99"/>
    <w:rsid w:val="001C0081"/>
    <w:rsid w:val="0020571A"/>
    <w:rsid w:val="00217D62"/>
    <w:rsid w:val="00237008"/>
    <w:rsid w:val="002456CB"/>
    <w:rsid w:val="00285C14"/>
    <w:rsid w:val="002933DC"/>
    <w:rsid w:val="002943CC"/>
    <w:rsid w:val="002B1684"/>
    <w:rsid w:val="002B3C67"/>
    <w:rsid w:val="002C2F8C"/>
    <w:rsid w:val="002D34ED"/>
    <w:rsid w:val="00396220"/>
    <w:rsid w:val="003C04D5"/>
    <w:rsid w:val="003C589C"/>
    <w:rsid w:val="003F75E7"/>
    <w:rsid w:val="004121F9"/>
    <w:rsid w:val="004236CB"/>
    <w:rsid w:val="0044767C"/>
    <w:rsid w:val="004500C5"/>
    <w:rsid w:val="00471ABE"/>
    <w:rsid w:val="00494E1F"/>
    <w:rsid w:val="004A787C"/>
    <w:rsid w:val="004D0F22"/>
    <w:rsid w:val="00503667"/>
    <w:rsid w:val="00503DE0"/>
    <w:rsid w:val="00504B55"/>
    <w:rsid w:val="00511664"/>
    <w:rsid w:val="005766B9"/>
    <w:rsid w:val="005808C2"/>
    <w:rsid w:val="005A08C3"/>
    <w:rsid w:val="005A28AC"/>
    <w:rsid w:val="005A659B"/>
    <w:rsid w:val="005F6BBE"/>
    <w:rsid w:val="00617270"/>
    <w:rsid w:val="00653653"/>
    <w:rsid w:val="006A00AA"/>
    <w:rsid w:val="006B6435"/>
    <w:rsid w:val="007002FC"/>
    <w:rsid w:val="007012E6"/>
    <w:rsid w:val="00703065"/>
    <w:rsid w:val="00705E58"/>
    <w:rsid w:val="00742734"/>
    <w:rsid w:val="00763B7C"/>
    <w:rsid w:val="0077027C"/>
    <w:rsid w:val="007726C0"/>
    <w:rsid w:val="007A6E86"/>
    <w:rsid w:val="007B4AA4"/>
    <w:rsid w:val="007D024E"/>
    <w:rsid w:val="007D0FF5"/>
    <w:rsid w:val="00820561"/>
    <w:rsid w:val="00831777"/>
    <w:rsid w:val="00835CE8"/>
    <w:rsid w:val="008459C1"/>
    <w:rsid w:val="00845B0A"/>
    <w:rsid w:val="0086752D"/>
    <w:rsid w:val="008B58AB"/>
    <w:rsid w:val="00913605"/>
    <w:rsid w:val="0094173E"/>
    <w:rsid w:val="009462DA"/>
    <w:rsid w:val="0095317E"/>
    <w:rsid w:val="009557B4"/>
    <w:rsid w:val="009A0319"/>
    <w:rsid w:val="009C7D7D"/>
    <w:rsid w:val="00A37B66"/>
    <w:rsid w:val="00A53DE7"/>
    <w:rsid w:val="00A644A0"/>
    <w:rsid w:val="00A71D02"/>
    <w:rsid w:val="00A92499"/>
    <w:rsid w:val="00AE1630"/>
    <w:rsid w:val="00B06EF0"/>
    <w:rsid w:val="00B26DB0"/>
    <w:rsid w:val="00B87710"/>
    <w:rsid w:val="00B87BB6"/>
    <w:rsid w:val="00BC4466"/>
    <w:rsid w:val="00BC744C"/>
    <w:rsid w:val="00BE03EB"/>
    <w:rsid w:val="00C021BE"/>
    <w:rsid w:val="00C11727"/>
    <w:rsid w:val="00C445E6"/>
    <w:rsid w:val="00C55503"/>
    <w:rsid w:val="00C573A1"/>
    <w:rsid w:val="00C64123"/>
    <w:rsid w:val="00C65AF6"/>
    <w:rsid w:val="00C778C4"/>
    <w:rsid w:val="00C85047"/>
    <w:rsid w:val="00C85478"/>
    <w:rsid w:val="00D43CB0"/>
    <w:rsid w:val="00D52A66"/>
    <w:rsid w:val="00D573C2"/>
    <w:rsid w:val="00D7717E"/>
    <w:rsid w:val="00DA25A9"/>
    <w:rsid w:val="00DD44B6"/>
    <w:rsid w:val="00DF61BE"/>
    <w:rsid w:val="00E01214"/>
    <w:rsid w:val="00E40A47"/>
    <w:rsid w:val="00E41005"/>
    <w:rsid w:val="00E42C1F"/>
    <w:rsid w:val="00EA02A1"/>
    <w:rsid w:val="00EA7DC9"/>
    <w:rsid w:val="00ED4FF4"/>
    <w:rsid w:val="00F764EE"/>
    <w:rsid w:val="00F81D01"/>
    <w:rsid w:val="00F830C1"/>
    <w:rsid w:val="00F87D8E"/>
    <w:rsid w:val="00FA1790"/>
    <w:rsid w:val="00FD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."/>
  <w:listSeparator w:val=","/>
  <w14:docId w14:val="713B0691"/>
  <w15:docId w15:val="{64430DC1-57CC-448E-8116-D8332BFA6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726C0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42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C1F"/>
  </w:style>
  <w:style w:type="paragraph" w:styleId="Footer">
    <w:name w:val="footer"/>
    <w:basedOn w:val="Normal"/>
    <w:link w:val="FooterChar"/>
    <w:uiPriority w:val="99"/>
    <w:unhideWhenUsed/>
    <w:rsid w:val="00E42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C1F"/>
  </w:style>
  <w:style w:type="character" w:styleId="Hyperlink">
    <w:name w:val="Hyperlink"/>
    <w:basedOn w:val="DefaultParagraphFont"/>
    <w:uiPriority w:val="99"/>
    <w:unhideWhenUsed/>
    <w:rsid w:val="00504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A4C9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12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2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A02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board.thecb.state.tx.us/apps/TCC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89378FDE4BFE4FB3A082572857EC2A" ma:contentTypeVersion="7" ma:contentTypeDescription="Create a new document." ma:contentTypeScope="" ma:versionID="7cf933608e4e9426218761ba2a8b9237">
  <xsd:schema xmlns:xsd="http://www.w3.org/2001/XMLSchema" xmlns:xs="http://www.w3.org/2001/XMLSchema" xmlns:p="http://schemas.microsoft.com/office/2006/metadata/properties" xmlns:ns3="5cc80d31-5b79-4210-a66b-a6d1ff4ca170" targetNamespace="http://schemas.microsoft.com/office/2006/metadata/properties" ma:root="true" ma:fieldsID="4afca33d58b744164746708e997847ed" ns3:_="">
    <xsd:import namespace="5cc80d31-5b79-4210-a66b-a6d1ff4ca1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0d31-5b79-4210-a66b-a6d1ff4ca1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164487-AB90-4147-8FB5-58DA79490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0d31-5b79-4210-a66b-a6d1ff4ca1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FF771C-8722-46FC-81D9-FD87768E3B2A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5cc80d31-5b79-4210-a66b-a6d1ff4ca17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4C0D65E-DCAE-4009-9E65-E09E4774C7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175</Words>
  <Characters>1173</Characters>
  <Application>Microsoft Office Word</Application>
  <DocSecurity>0</DocSecurity>
  <Lines>4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bbard, Christine</dc:creator>
  <cp:keywords/>
  <dc:description/>
  <cp:lastModifiedBy>Shaw, Terrill</cp:lastModifiedBy>
  <cp:revision>5</cp:revision>
  <cp:lastPrinted>2024-01-10T18:59:00Z</cp:lastPrinted>
  <dcterms:created xsi:type="dcterms:W3CDTF">2025-03-12T13:41:00Z</dcterms:created>
  <dcterms:modified xsi:type="dcterms:W3CDTF">2025-03-13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89378FDE4BFE4FB3A082572857EC2A</vt:lpwstr>
  </property>
  <property fmtid="{D5CDD505-2E9C-101B-9397-08002B2CF9AE}" pid="3" name="GrammarlyDocumentId">
    <vt:lpwstr>5d121f204dcce0a71d3f4878bfa1317a28a2b915cce78002a7ac22075cf93a43</vt:lpwstr>
  </property>
</Properties>
</file>